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5A83" w:rsidRDefault="00BC08C9" w:rsidP="00C4097F">
      <w:pPr>
        <w:rPr>
          <w:rFonts w:ascii="Times New Roman" w:hAnsi="Times New Roman" w:cs="Times New Roman"/>
          <w:sz w:val="24"/>
          <w:szCs w:val="24"/>
        </w:rPr>
      </w:pPr>
      <w:r w:rsidRPr="00BC08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8227" cy="558227"/>
            <wp:effectExtent l="19050" t="0" r="0" b="0"/>
            <wp:docPr id="10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27" cy="5582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Pr="00BC08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6841" cy="596841"/>
            <wp:effectExtent l="19050" t="0" r="0" b="0"/>
            <wp:docPr id="9" name="Resim 2" descr="C:\Users\Casper\Desktop\SBE FORMLAR\SBE_logo_t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asper\Desktop\SBE FORMLAR\SBE_logo_tr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41" cy="5968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6651" w:type="dxa"/>
        <w:tblLook w:val="00A0" w:firstRow="1" w:lastRow="0" w:firstColumn="1" w:lastColumn="0" w:noHBand="0" w:noVBand="0"/>
      </w:tblPr>
      <w:tblGrid>
        <w:gridCol w:w="1147"/>
        <w:gridCol w:w="5504"/>
      </w:tblGrid>
      <w:tr w:rsidR="000F4F5B" w:rsidRPr="003C39B9" w:rsidTr="00BC08C9">
        <w:trPr>
          <w:trHeight w:val="757"/>
        </w:trPr>
        <w:tc>
          <w:tcPr>
            <w:tcW w:w="1147" w:type="dxa"/>
          </w:tcPr>
          <w:p w:rsidR="000F4F5B" w:rsidRPr="003C39B9" w:rsidRDefault="000F4F5B" w:rsidP="00BC08C9">
            <w:pPr>
              <w:spacing w:line="240" w:lineRule="auto"/>
              <w:rPr>
                <w:i/>
                <w:sz w:val="20"/>
                <w:szCs w:val="20"/>
              </w:rPr>
            </w:pPr>
          </w:p>
        </w:tc>
        <w:tc>
          <w:tcPr>
            <w:tcW w:w="5504" w:type="dxa"/>
            <w:vAlign w:val="center"/>
          </w:tcPr>
          <w:p w:rsidR="000F4F5B" w:rsidRPr="00644350" w:rsidRDefault="00BC08C9" w:rsidP="00BC08C9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          </w:t>
            </w:r>
            <w:r w:rsidR="000F4F5B" w:rsidRPr="00644350">
              <w:rPr>
                <w:rFonts w:ascii="Times New Roman" w:hAnsi="Times New Roman" w:cs="Times New Roman"/>
                <w:b/>
              </w:rPr>
              <w:t>TÜRKİYE CUMHURİYETİ</w:t>
            </w:r>
          </w:p>
          <w:p w:rsidR="000F4F5B" w:rsidRPr="00644350" w:rsidRDefault="00BC08C9" w:rsidP="00BC08C9">
            <w:pPr>
              <w:spacing w:after="0" w:line="240" w:lineRule="auto"/>
              <w:ind w:left="-1656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           </w:t>
            </w:r>
            <w:r w:rsidR="000F4F5B" w:rsidRPr="00644350">
              <w:rPr>
                <w:rFonts w:ascii="Times New Roman" w:hAnsi="Times New Roman" w:cs="Times New Roman"/>
                <w:b/>
              </w:rPr>
              <w:t>DİCLE ÜNİVERSİTESİ</w:t>
            </w:r>
          </w:p>
          <w:p w:rsidR="000F4F5B" w:rsidRPr="00644350" w:rsidRDefault="00BC08C9" w:rsidP="00BC08C9">
            <w:pPr>
              <w:spacing w:after="0" w:line="240" w:lineRule="auto"/>
              <w:ind w:left="-1656" w:right="-108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              </w:t>
            </w:r>
            <w:r w:rsidR="000F4F5B" w:rsidRPr="00644350">
              <w:rPr>
                <w:rFonts w:ascii="Times New Roman" w:hAnsi="Times New Roman" w:cs="Times New Roman"/>
                <w:b/>
              </w:rPr>
              <w:t>SAĞLIK BİLİMLERİ ENSTİTÜSÜ</w:t>
            </w:r>
          </w:p>
          <w:p w:rsidR="000F4F5B" w:rsidRPr="003C39B9" w:rsidRDefault="000F4F5B" w:rsidP="00BC08C9">
            <w:pPr>
              <w:spacing w:line="240" w:lineRule="auto"/>
              <w:ind w:left="-1733"/>
              <w:jc w:val="center"/>
              <w:rPr>
                <w:i/>
                <w:sz w:val="20"/>
                <w:szCs w:val="20"/>
              </w:rPr>
            </w:pPr>
          </w:p>
        </w:tc>
      </w:tr>
    </w:tbl>
    <w:p w:rsidR="000F4F5B" w:rsidRDefault="00BF3845" w:rsidP="004419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0</w:t>
      </w:r>
      <w:r w:rsidR="000F4F5B" w:rsidRPr="00644350">
        <w:rPr>
          <w:rFonts w:ascii="Times New Roman" w:hAnsi="Times New Roman" w:cs="Times New Roman"/>
          <w:b/>
          <w:sz w:val="24"/>
          <w:szCs w:val="24"/>
        </w:rPr>
        <w:t>- 20</w:t>
      </w:r>
      <w:r>
        <w:rPr>
          <w:rFonts w:ascii="Times New Roman" w:hAnsi="Times New Roman" w:cs="Times New Roman"/>
          <w:b/>
          <w:sz w:val="24"/>
          <w:szCs w:val="24"/>
        </w:rPr>
        <w:t>21</w:t>
      </w:r>
      <w:bookmarkStart w:id="0" w:name="_GoBack"/>
      <w:bookmarkEnd w:id="0"/>
      <w:r w:rsidR="000F4F5B" w:rsidRPr="00644350">
        <w:rPr>
          <w:rFonts w:ascii="Times New Roman" w:hAnsi="Times New Roman" w:cs="Times New Roman"/>
          <w:b/>
          <w:sz w:val="24"/>
          <w:szCs w:val="24"/>
        </w:rPr>
        <w:t xml:space="preserve"> AKADEMİK YILI</w:t>
      </w:r>
    </w:p>
    <w:p w:rsidR="001753FA" w:rsidRPr="00644350" w:rsidRDefault="001753FA" w:rsidP="001753F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…… ANABİLİM DALI</w:t>
      </w:r>
    </w:p>
    <w:p w:rsidR="000F4F5B" w:rsidRPr="000F4F5B" w:rsidRDefault="000F4F5B" w:rsidP="004419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F4F5B">
        <w:rPr>
          <w:rFonts w:ascii="Times New Roman" w:hAnsi="Times New Roman" w:cs="Times New Roman"/>
          <w:b/>
          <w:sz w:val="24"/>
          <w:szCs w:val="24"/>
        </w:rPr>
        <w:t>DOKTORA (TEZLİ YÜKSEK LİSANS DERECESİYLE)</w:t>
      </w:r>
    </w:p>
    <w:p w:rsidR="000F4F5B" w:rsidRDefault="003763D5" w:rsidP="004419E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RS </w:t>
      </w:r>
      <w:r w:rsidR="00742F9B">
        <w:rPr>
          <w:rFonts w:ascii="Times New Roman" w:hAnsi="Times New Roman" w:cs="Times New Roman"/>
          <w:b/>
          <w:sz w:val="24"/>
          <w:szCs w:val="24"/>
        </w:rPr>
        <w:t>PLANI</w:t>
      </w:r>
      <w:r w:rsidR="000F4F5B" w:rsidRPr="0064435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86FE0" w:rsidRDefault="00786FE0" w:rsidP="000F4F5B">
      <w:pPr>
        <w:spacing w:after="0"/>
        <w:ind w:left="-709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9887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1135"/>
        <w:gridCol w:w="2268"/>
        <w:gridCol w:w="2268"/>
        <w:gridCol w:w="425"/>
        <w:gridCol w:w="425"/>
        <w:gridCol w:w="425"/>
        <w:gridCol w:w="851"/>
        <w:gridCol w:w="2090"/>
      </w:tblGrid>
      <w:tr w:rsidR="00E84516" w:rsidRPr="005C37ED" w:rsidTr="001C2B5E">
        <w:trPr>
          <w:trHeight w:val="344"/>
        </w:trPr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E84516" w:rsidRPr="005C37ED" w:rsidRDefault="00E84516" w:rsidP="00E84516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</w:t>
            </w:r>
            <w:r w:rsidR="00BC08C9">
              <w:rPr>
                <w:rFonts w:ascii="Times New Roman" w:hAnsi="Times New Roman" w:cs="Times New Roman"/>
                <w:b/>
              </w:rPr>
              <w:t xml:space="preserve">                        </w:t>
            </w:r>
            <w:r w:rsidRPr="005C37ED">
              <w:rPr>
                <w:rFonts w:ascii="Times New Roman" w:hAnsi="Times New Roman" w:cs="Times New Roman"/>
                <w:b/>
              </w:rPr>
              <w:t xml:space="preserve"> Ders Aşaması                                                            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E84516" w:rsidRPr="005C37ED" w:rsidRDefault="00E84516" w:rsidP="00E84516">
            <w:pPr>
              <w:ind w:left="360"/>
              <w:rPr>
                <w:rFonts w:ascii="Times New Roman" w:hAnsi="Times New Roman" w:cs="Times New Roman"/>
                <w:b/>
              </w:rPr>
            </w:pPr>
          </w:p>
        </w:tc>
      </w:tr>
      <w:tr w:rsidR="001C2B5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E84516" w:rsidRPr="005C37ED" w:rsidRDefault="00E84516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i Veren Öğretim Üyesi</w:t>
            </w:r>
          </w:p>
        </w:tc>
      </w:tr>
      <w:tr w:rsidR="00E007D9" w:rsidRPr="005C37ED" w:rsidTr="0011767C">
        <w:trPr>
          <w:trHeight w:val="377"/>
        </w:trPr>
        <w:tc>
          <w:tcPr>
            <w:tcW w:w="113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3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9F5AA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  <w:vertAlign w:val="superscript"/>
              </w:rPr>
              <w:t>1</w:t>
            </w:r>
            <w:r w:rsidRPr="005C37ED">
              <w:rPr>
                <w:rFonts w:ascii="Times New Roman" w:hAnsi="Times New Roman" w:cs="Times New Roman"/>
              </w:rPr>
              <w:t xml:space="preserve">Bilimsel Araştırma Teknikleri ve Yayın Etiği 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Ortak ders)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rPr>
          <w:trHeight w:val="377"/>
        </w:trPr>
        <w:tc>
          <w:tcPr>
            <w:tcW w:w="113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9F5AA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  <w:vertAlign w:val="superscript"/>
              </w:rPr>
              <w:t>2</w:t>
            </w: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E007D9" w:rsidRPr="005C37ED" w:rsidRDefault="00E007D9" w:rsidP="009F5AA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rPr>
          <w:trHeight w:val="377"/>
        </w:trPr>
        <w:tc>
          <w:tcPr>
            <w:tcW w:w="113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A90243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457CF1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rPr>
          <w:trHeight w:val="412"/>
        </w:trPr>
        <w:tc>
          <w:tcPr>
            <w:tcW w:w="113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39356D">
            <w:pPr>
              <w:jc w:val="both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457CF1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rPr>
          <w:trHeight w:val="418"/>
        </w:trPr>
        <w:tc>
          <w:tcPr>
            <w:tcW w:w="113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457CF1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c>
          <w:tcPr>
            <w:tcW w:w="1135" w:type="dxa"/>
            <w:vAlign w:val="center"/>
          </w:tcPr>
          <w:p w:rsidR="00E007D9" w:rsidRPr="005C37ED" w:rsidRDefault="00E007D9" w:rsidP="00D732D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A227E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457CF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90" w:type="dxa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c>
          <w:tcPr>
            <w:tcW w:w="113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90" w:type="dxa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1767C">
        <w:tc>
          <w:tcPr>
            <w:tcW w:w="1135" w:type="dxa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90" w:type="dxa"/>
          </w:tcPr>
          <w:p w:rsidR="00E007D9" w:rsidRPr="005C37ED" w:rsidRDefault="00E007D9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07D9" w:rsidRPr="005C37ED" w:rsidTr="001C2B5E">
        <w:trPr>
          <w:trHeight w:val="344"/>
        </w:trPr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E007D9" w:rsidRPr="005C37ED" w:rsidRDefault="00E007D9" w:rsidP="00E5001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  </w:t>
            </w:r>
            <w:r w:rsidRPr="005C37ED">
              <w:rPr>
                <w:rFonts w:ascii="Times New Roman" w:hAnsi="Times New Roman" w:cs="Times New Roman"/>
                <w:b/>
              </w:rPr>
              <w:t>Ders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E007D9" w:rsidRPr="005C37ED" w:rsidRDefault="00E007D9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E007D9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E007D9" w:rsidRPr="005C37ED" w:rsidRDefault="00E007D9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E447A9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MİNER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E447A9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  <w:vertAlign w:val="superscript"/>
              </w:rPr>
              <w:t>2</w:t>
            </w: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E447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DD638B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 Ders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eçmeli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DD638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1A09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E5001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  </w:t>
            </w:r>
            <w:r w:rsidRPr="005C37ED">
              <w:rPr>
                <w:rFonts w:ascii="Times New Roman" w:hAnsi="Times New Roman" w:cs="Times New Roman"/>
                <w:b/>
              </w:rPr>
              <w:t>Ders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Doktora Yeterlik Sınavına Hazırlık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  <w:vertAlign w:val="superscript"/>
              </w:rPr>
              <w:t>2</w:t>
            </w: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E5001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 </w:t>
            </w:r>
            <w:r w:rsidRPr="005C37ED">
              <w:rPr>
                <w:rFonts w:ascii="Times New Roman" w:hAnsi="Times New Roman" w:cs="Times New Roman"/>
                <w:b/>
              </w:rPr>
              <w:t>Ders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vAlign w:val="center"/>
          </w:tcPr>
          <w:p w:rsidR="00FE303E" w:rsidRPr="005C37ED" w:rsidRDefault="00FE303E" w:rsidP="00B22542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Doktora Tez Önerisi Savunma Sınavına Hazırlık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  <w:vertAlign w:val="superscript"/>
              </w:rPr>
              <w:t>2</w:t>
            </w: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(Açılması Durumunda </w:t>
            </w:r>
            <w:r w:rsidRPr="005C37ED">
              <w:rPr>
                <w:rFonts w:ascii="Times New Roman" w:hAnsi="Times New Roman" w:cs="Times New Roman"/>
              </w:rPr>
              <w:lastRenderedPageBreak/>
              <w:t>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E5001E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lastRenderedPageBreak/>
              <w:t xml:space="preserve">Dönem Ders Planı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</w:t>
            </w:r>
            <w:r w:rsidRPr="005C37ED">
              <w:rPr>
                <w:rFonts w:ascii="Times New Roman" w:hAnsi="Times New Roman" w:cs="Times New Roman"/>
                <w:b/>
              </w:rPr>
              <w:t>Tez 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301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TEZ ÇALIŞMASI 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65363B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5C37ED">
              <w:rPr>
                <w:rFonts w:ascii="Times New Roman" w:hAnsi="Times New Roman" w:cs="Times New Roman"/>
                <w:b/>
              </w:rPr>
              <w:t>Tez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302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TEZ ÇALIŞMASI I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65363B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5C37ED">
              <w:rPr>
                <w:rFonts w:ascii="Times New Roman" w:hAnsi="Times New Roman" w:cs="Times New Roman"/>
                <w:b/>
              </w:rPr>
              <w:t>Tez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303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TEZ ÇALIŞMASI II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C2B5E">
        <w:tc>
          <w:tcPr>
            <w:tcW w:w="7797" w:type="dxa"/>
            <w:gridSpan w:val="7"/>
            <w:shd w:val="clear" w:color="auto" w:fill="C6D9F1" w:themeFill="text2" w:themeFillTint="33"/>
            <w:vAlign w:val="center"/>
          </w:tcPr>
          <w:p w:rsidR="00FE303E" w:rsidRPr="005C37ED" w:rsidRDefault="00FE303E" w:rsidP="0065363B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 xml:space="preserve">Dönem Ders Planı                                                  </w:t>
            </w:r>
            <w:r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Pr="005C37ED">
              <w:rPr>
                <w:rFonts w:ascii="Times New Roman" w:hAnsi="Times New Roman" w:cs="Times New Roman"/>
                <w:b/>
              </w:rPr>
              <w:t>Tez Aşaması</w:t>
            </w:r>
          </w:p>
        </w:tc>
        <w:tc>
          <w:tcPr>
            <w:tcW w:w="2090" w:type="dxa"/>
            <w:shd w:val="clear" w:color="auto" w:fill="C6D9F1" w:themeFill="text2" w:themeFillTint="33"/>
          </w:tcPr>
          <w:p w:rsidR="00FE303E" w:rsidRPr="005C37ED" w:rsidRDefault="00FE303E" w:rsidP="00E84516">
            <w:pPr>
              <w:pStyle w:val="ListeParagraf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Kodu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2268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Ders Durum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U</w:t>
            </w:r>
          </w:p>
        </w:tc>
        <w:tc>
          <w:tcPr>
            <w:tcW w:w="425" w:type="dxa"/>
            <w:shd w:val="clear" w:color="auto" w:fill="FABF8F" w:themeFill="accent6" w:themeFillTint="99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K</w:t>
            </w:r>
          </w:p>
        </w:tc>
        <w:tc>
          <w:tcPr>
            <w:tcW w:w="851" w:type="dxa"/>
            <w:shd w:val="clear" w:color="auto" w:fill="FABF8F" w:themeFill="accent6" w:themeFillTint="99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C37ED">
              <w:rPr>
                <w:rFonts w:ascii="Times New Roman" w:hAnsi="Times New Roman" w:cs="Times New Roman"/>
                <w:b/>
              </w:rPr>
              <w:t>AKTS</w:t>
            </w:r>
          </w:p>
        </w:tc>
        <w:tc>
          <w:tcPr>
            <w:tcW w:w="2090" w:type="dxa"/>
            <w:shd w:val="clear" w:color="auto" w:fill="FABF8F" w:themeFill="accent6" w:themeFillTint="99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304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TEZ ÇALIŞMASI IV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Zorunlu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FE303E" w:rsidRPr="005C37ED" w:rsidTr="0011767C">
        <w:tc>
          <w:tcPr>
            <w:tcW w:w="1135" w:type="dxa"/>
            <w:vAlign w:val="center"/>
          </w:tcPr>
          <w:p w:rsidR="00FE303E" w:rsidRPr="005C37ED" w:rsidRDefault="00FE303E" w:rsidP="000D529A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SBE-510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0D529A">
            <w:pPr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Uzmanlık Alan Dersi</w:t>
            </w:r>
          </w:p>
        </w:tc>
        <w:tc>
          <w:tcPr>
            <w:tcW w:w="2268" w:type="dxa"/>
            <w:vAlign w:val="center"/>
          </w:tcPr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 xml:space="preserve">Seçmeli </w:t>
            </w:r>
          </w:p>
          <w:p w:rsidR="00FE303E" w:rsidRPr="005C37ED" w:rsidRDefault="00FE303E" w:rsidP="00A40A0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(Açılması Durumunda alınması zorunlu)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425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51" w:type="dxa"/>
            <w:vAlign w:val="center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  <w:r w:rsidRPr="005C37E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90" w:type="dxa"/>
          </w:tcPr>
          <w:p w:rsidR="00FE303E" w:rsidRPr="005C37ED" w:rsidRDefault="00FE303E" w:rsidP="001A09A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146299" w:rsidRDefault="00146299" w:rsidP="0098402C">
      <w:pPr>
        <w:pStyle w:val="Altbilgi"/>
        <w:rPr>
          <w:rFonts w:ascii="Times New Roman" w:hAnsi="Times New Roman" w:cs="Times New Roman"/>
          <w:sz w:val="24"/>
          <w:szCs w:val="24"/>
        </w:rPr>
      </w:pPr>
    </w:p>
    <w:p w:rsidR="00061C1B" w:rsidRPr="009C16AF" w:rsidRDefault="005E64C3" w:rsidP="009C16AF">
      <w:pPr>
        <w:spacing w:after="0" w:line="240" w:lineRule="atLeast"/>
        <w:jc w:val="both"/>
        <w:rPr>
          <w:rFonts w:ascii="Times New Roman" w:hAnsi="Times New Roman" w:cs="Times New Roman"/>
          <w:sz w:val="18"/>
          <w:szCs w:val="18"/>
        </w:rPr>
      </w:pPr>
      <w:r w:rsidRPr="009C16AF">
        <w:rPr>
          <w:rFonts w:ascii="Times New Roman" w:hAnsi="Times New Roman" w:cs="Times New Roman"/>
          <w:sz w:val="18"/>
          <w:szCs w:val="18"/>
        </w:rPr>
        <w:t xml:space="preserve">Not: </w:t>
      </w:r>
      <w:r w:rsidR="009370B8" w:rsidRPr="009C16AF">
        <w:rPr>
          <w:rFonts w:ascii="Times New Roman" w:hAnsi="Times New Roman" w:cs="Times New Roman"/>
          <w:sz w:val="18"/>
          <w:szCs w:val="18"/>
        </w:rPr>
        <w:t xml:space="preserve"> </w:t>
      </w:r>
    </w:p>
    <w:p w:rsidR="00061C1B" w:rsidRDefault="009C16AF" w:rsidP="00061C1B">
      <w:pPr>
        <w:spacing w:after="0" w:line="240" w:lineRule="atLeast"/>
        <w:ind w:firstLine="566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 Dicle </w:t>
      </w:r>
      <w:r w:rsidR="00061C1B" w:rsidRPr="00061C1B">
        <w:rPr>
          <w:rFonts w:ascii="Times New Roman" w:hAnsi="Times New Roman" w:cs="Times New Roman"/>
          <w:sz w:val="18"/>
          <w:szCs w:val="18"/>
        </w:rPr>
        <w:t>Ü</w:t>
      </w:r>
      <w:r>
        <w:rPr>
          <w:rFonts w:ascii="Times New Roman" w:hAnsi="Times New Roman" w:cs="Times New Roman"/>
          <w:sz w:val="18"/>
          <w:szCs w:val="18"/>
        </w:rPr>
        <w:t>niversitesi</w:t>
      </w:r>
      <w:r w:rsidR="00061C1B" w:rsidRPr="00061C1B">
        <w:rPr>
          <w:rFonts w:ascii="Times New Roman" w:hAnsi="Times New Roman" w:cs="Times New Roman"/>
          <w:sz w:val="18"/>
          <w:szCs w:val="18"/>
        </w:rPr>
        <w:t xml:space="preserve"> Lisansüstü Eğitim-Öğretim ve Sınav Yönetmeliğinin </w:t>
      </w:r>
      <w:r w:rsidR="00061C1B">
        <w:rPr>
          <w:rFonts w:ascii="Times New Roman" w:hAnsi="Times New Roman" w:cs="Times New Roman"/>
          <w:sz w:val="18"/>
          <w:szCs w:val="18"/>
        </w:rPr>
        <w:t>48. Madde 1. Fıkrasında “</w:t>
      </w:r>
      <w:r w:rsidR="0098402C" w:rsidRPr="00061C1B">
        <w:rPr>
          <w:rFonts w:ascii="Times New Roman" w:hAnsi="Times New Roman" w:cs="Times New Roman"/>
          <w:sz w:val="18"/>
          <w:szCs w:val="18"/>
        </w:rPr>
        <w:t>Doktora programında en az 7 ders 21 kredi (dönemlik en az 30 AKTS</w:t>
      </w:r>
      <w:r w:rsidR="00061C1B" w:rsidRPr="00061C1B">
        <w:rPr>
          <w:rFonts w:ascii="Times New Roman" w:hAnsi="Times New Roman" w:cs="Times New Roman"/>
          <w:sz w:val="18"/>
          <w:szCs w:val="18"/>
        </w:rPr>
        <w:t>, en fazla 45 AKTS</w:t>
      </w:r>
      <w:r w:rsidR="0098402C" w:rsidRPr="00061C1B">
        <w:rPr>
          <w:rFonts w:ascii="Times New Roman" w:hAnsi="Times New Roman" w:cs="Times New Roman"/>
          <w:sz w:val="18"/>
          <w:szCs w:val="18"/>
        </w:rPr>
        <w:t xml:space="preserve">, </w:t>
      </w:r>
      <w:r w:rsidR="00061C1B">
        <w:rPr>
          <w:rFonts w:ascii="Times New Roman" w:hAnsi="Times New Roman" w:cs="Times New Roman"/>
          <w:sz w:val="18"/>
          <w:szCs w:val="18"/>
        </w:rPr>
        <w:t>Toplam doktora programı boyunca en az 240 AKTS’den oluşur</w:t>
      </w:r>
      <w:r w:rsidR="0098402C" w:rsidRPr="00061C1B">
        <w:rPr>
          <w:rFonts w:ascii="Times New Roman" w:hAnsi="Times New Roman" w:cs="Times New Roman"/>
          <w:sz w:val="18"/>
          <w:szCs w:val="18"/>
        </w:rPr>
        <w:t xml:space="preserve">) almak zorundadır. </w:t>
      </w:r>
    </w:p>
    <w:p w:rsidR="0047072E" w:rsidRDefault="0047072E" w:rsidP="00061C1B">
      <w:pPr>
        <w:spacing w:after="0" w:line="240" w:lineRule="atLeast"/>
        <w:ind w:firstLine="566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 w:cs="Times New Roman"/>
          <w:sz w:val="18"/>
          <w:szCs w:val="18"/>
        </w:rPr>
        <w:t>Ü</w:t>
      </w:r>
      <w:r>
        <w:rPr>
          <w:rFonts w:ascii="Times New Roman" w:hAnsi="Times New Roman" w:cs="Times New Roman"/>
          <w:sz w:val="18"/>
          <w:szCs w:val="18"/>
        </w:rPr>
        <w:t>niversitesi</w:t>
      </w:r>
      <w:r w:rsidRPr="00061C1B">
        <w:rPr>
          <w:rFonts w:ascii="Times New Roman" w:hAnsi="Times New Roman" w:cs="Times New Roman"/>
          <w:sz w:val="18"/>
          <w:szCs w:val="18"/>
        </w:rPr>
        <w:t xml:space="preserve"> Lisansüstü Eğitim-Öğretim ve Sınav</w:t>
      </w:r>
      <w:r>
        <w:rPr>
          <w:rFonts w:ascii="Times New Roman" w:hAnsi="Times New Roman" w:cs="Times New Roman"/>
          <w:sz w:val="18"/>
          <w:szCs w:val="18"/>
        </w:rPr>
        <w:t xml:space="preserve"> Yönetmeliğinin 23. Maddesinin 3</w:t>
      </w:r>
      <w:r w:rsidRPr="00061C1B">
        <w:rPr>
          <w:rFonts w:ascii="Times New Roman" w:hAnsi="Times New Roman" w:cs="Times New Roman"/>
          <w:sz w:val="18"/>
          <w:szCs w:val="18"/>
        </w:rPr>
        <w:t xml:space="preserve">. fıkrasında </w:t>
      </w:r>
      <w:r w:rsidR="00394E02">
        <w:rPr>
          <w:rFonts w:ascii="Times New Roman" w:hAnsi="Times New Roman" w:cs="Times New Roman"/>
          <w:sz w:val="18"/>
          <w:szCs w:val="18"/>
        </w:rPr>
        <w:t>“</w:t>
      </w:r>
      <w:r>
        <w:rPr>
          <w:rFonts w:ascii="Times New Roman" w:hAnsi="Times New Roman" w:cs="Times New Roman"/>
          <w:sz w:val="18"/>
          <w:szCs w:val="18"/>
        </w:rPr>
        <w:t xml:space="preserve">bir dönemde okutulacak </w:t>
      </w:r>
      <w:r w:rsidRPr="00491EDD">
        <w:rPr>
          <w:rFonts w:ascii="Times New Roman" w:eastAsia="Times New Roman" w:hAnsi="Times New Roman" w:cs="Times New Roman"/>
          <w:sz w:val="18"/>
          <w:szCs w:val="18"/>
        </w:rPr>
        <w:t>derslerin toplam kredisi 15 ulusal krediyi geçemez</w:t>
      </w:r>
      <w:r w:rsidR="00394E02">
        <w:rPr>
          <w:rFonts w:ascii="Times New Roman" w:eastAsia="Times New Roman" w:hAnsi="Times New Roman" w:cs="Times New Roman"/>
          <w:sz w:val="18"/>
          <w:szCs w:val="18"/>
        </w:rPr>
        <w:t>” denilmektedir.</w:t>
      </w:r>
    </w:p>
    <w:p w:rsidR="00061C1B" w:rsidRDefault="009C16AF" w:rsidP="00061C1B">
      <w:pPr>
        <w:spacing w:after="0" w:line="240" w:lineRule="atLeast"/>
        <w:ind w:firstLine="566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 Dicle </w:t>
      </w:r>
      <w:r w:rsidRPr="00061C1B">
        <w:rPr>
          <w:rFonts w:ascii="Times New Roman" w:hAnsi="Times New Roman" w:cs="Times New Roman"/>
          <w:sz w:val="18"/>
          <w:szCs w:val="18"/>
        </w:rPr>
        <w:t>Ü</w:t>
      </w:r>
      <w:r>
        <w:rPr>
          <w:rFonts w:ascii="Times New Roman" w:hAnsi="Times New Roman" w:cs="Times New Roman"/>
          <w:sz w:val="18"/>
          <w:szCs w:val="18"/>
        </w:rPr>
        <w:t>niversitesi</w:t>
      </w:r>
      <w:r w:rsidRPr="00061C1B">
        <w:rPr>
          <w:rFonts w:ascii="Times New Roman" w:hAnsi="Times New Roman" w:cs="Times New Roman"/>
          <w:sz w:val="18"/>
          <w:szCs w:val="18"/>
        </w:rPr>
        <w:t xml:space="preserve"> </w:t>
      </w:r>
      <w:r w:rsidR="0089539B" w:rsidRPr="00061C1B">
        <w:rPr>
          <w:rFonts w:ascii="Times New Roman" w:hAnsi="Times New Roman" w:cs="Times New Roman"/>
          <w:sz w:val="18"/>
          <w:szCs w:val="18"/>
        </w:rPr>
        <w:t xml:space="preserve">Lisansüstü Eğitim-Öğretim ve Sınav Yönetmeliğinin 23. Maddesinin 7. fıkrasında </w:t>
      </w:r>
      <w:r w:rsidR="00061C1B" w:rsidRPr="00061C1B">
        <w:rPr>
          <w:rFonts w:ascii="Times New Roman" w:hAnsi="Times New Roman" w:cs="Times New Roman"/>
          <w:sz w:val="18"/>
          <w:szCs w:val="18"/>
        </w:rPr>
        <w:t>“</w:t>
      </w:r>
      <w:r w:rsidR="00061C1B" w:rsidRPr="00061C1B">
        <w:rPr>
          <w:rFonts w:ascii="Times New Roman" w:eastAsia="Times New Roman" w:hAnsi="Times New Roman" w:cs="Times New Roman"/>
          <w:sz w:val="18"/>
          <w:szCs w:val="18"/>
        </w:rPr>
        <w:t xml:space="preserve"> Lisansüstü dersler bir yarıyıl süreli olup zorunlu veya seçmeli derslerden oluşur. Bir dersin teorik ve uygulama olmak üzere toplam kredi değeri 4 krediden fazla olamaz. Birinci öğretim programlarında zorunlu derslerin kredi toplamı, varsa </w:t>
      </w:r>
      <w:r w:rsidR="00061C1B" w:rsidRPr="00061C1B">
        <w:rPr>
          <w:rFonts w:ascii="Times New Roman" w:eastAsia="Times New Roman" w:hAnsi="Times New Roman" w:cs="Times New Roman"/>
          <w:b/>
          <w:sz w:val="18"/>
          <w:szCs w:val="18"/>
        </w:rPr>
        <w:t xml:space="preserve">enstitüler arası </w:t>
      </w:r>
      <w:r w:rsidR="00061C1B" w:rsidRPr="00061C1B">
        <w:rPr>
          <w:rFonts w:ascii="Times New Roman" w:eastAsia="Times New Roman" w:hAnsi="Times New Roman" w:cs="Times New Roman"/>
          <w:sz w:val="18"/>
          <w:szCs w:val="18"/>
        </w:rPr>
        <w:t xml:space="preserve">veya enstitü düzeyinde </w:t>
      </w:r>
      <w:r w:rsidR="00061C1B" w:rsidRPr="00061C1B">
        <w:rPr>
          <w:rFonts w:ascii="Times New Roman" w:eastAsia="Times New Roman" w:hAnsi="Times New Roman" w:cs="Times New Roman"/>
          <w:b/>
          <w:sz w:val="18"/>
          <w:szCs w:val="18"/>
        </w:rPr>
        <w:t xml:space="preserve">ortak zorunlu dersler </w:t>
      </w:r>
      <w:r w:rsidR="00061C1B">
        <w:rPr>
          <w:rFonts w:ascii="Times New Roman" w:eastAsia="Times New Roman" w:hAnsi="Times New Roman" w:cs="Times New Roman"/>
          <w:b/>
          <w:sz w:val="18"/>
          <w:szCs w:val="18"/>
        </w:rPr>
        <w:t>HARİÇ</w:t>
      </w:r>
      <w:r w:rsidR="00061C1B" w:rsidRPr="00061C1B">
        <w:rPr>
          <w:rFonts w:ascii="Times New Roman" w:eastAsia="Times New Roman" w:hAnsi="Times New Roman" w:cs="Times New Roman"/>
          <w:sz w:val="18"/>
          <w:szCs w:val="18"/>
        </w:rPr>
        <w:t xml:space="preserve">, program düzeylerine göre istenen en az kredi miktarının %50’sini aşamaz.” </w:t>
      </w:r>
    </w:p>
    <w:p w:rsidR="0098402C" w:rsidRDefault="009C16AF" w:rsidP="009C16AF">
      <w:pPr>
        <w:spacing w:after="0" w:line="240" w:lineRule="atLeast"/>
        <w:ind w:firstLine="566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* </w:t>
      </w:r>
      <w:r>
        <w:rPr>
          <w:rFonts w:ascii="Times New Roman" w:hAnsi="Times New Roman" w:cs="Times New Roman"/>
          <w:sz w:val="18"/>
          <w:szCs w:val="18"/>
          <w:vertAlign w:val="superscript"/>
        </w:rPr>
        <w:t>1</w:t>
      </w:r>
      <w:r w:rsidR="00EF7452" w:rsidRPr="009C16AF">
        <w:rPr>
          <w:rFonts w:ascii="Times New Roman" w:hAnsi="Times New Roman" w:cs="Times New Roman"/>
          <w:sz w:val="18"/>
          <w:szCs w:val="18"/>
        </w:rPr>
        <w:t>Bilimsel Araştırma Teknikleri ve Yayın Etiği dersi</w:t>
      </w:r>
      <w:r w:rsidR="0098402C" w:rsidRPr="009C16AF">
        <w:rPr>
          <w:rFonts w:ascii="Times New Roman" w:hAnsi="Times New Roman" w:cs="Times New Roman"/>
          <w:sz w:val="18"/>
          <w:szCs w:val="18"/>
        </w:rPr>
        <w:t xml:space="preserve"> Yüksek lisans döneminde alınmış ise, onun yerine bir seçmeli ders alınmalı</w:t>
      </w:r>
      <w:r w:rsidRPr="009C16AF">
        <w:rPr>
          <w:rFonts w:ascii="Times New Roman" w:hAnsi="Times New Roman" w:cs="Times New Roman"/>
          <w:sz w:val="18"/>
          <w:szCs w:val="18"/>
        </w:rPr>
        <w:t>,</w:t>
      </w:r>
    </w:p>
    <w:p w:rsidR="00457CF1" w:rsidRDefault="009C16AF" w:rsidP="005C37ED">
      <w:pPr>
        <w:spacing w:after="0" w:line="240" w:lineRule="atLeast"/>
        <w:ind w:firstLine="566"/>
        <w:jc w:val="both"/>
        <w:rPr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t xml:space="preserve">* </w:t>
      </w:r>
      <w:r w:rsidR="004A1EE4">
        <w:rPr>
          <w:rFonts w:ascii="Times New Roman" w:hAnsi="Times New Roman" w:cs="Times New Roman"/>
          <w:sz w:val="18"/>
          <w:szCs w:val="18"/>
          <w:vertAlign w:val="superscript"/>
        </w:rPr>
        <w:t>2</w:t>
      </w:r>
      <w:r w:rsidR="00146299" w:rsidRPr="009C16AF">
        <w:rPr>
          <w:rFonts w:ascii="Times New Roman" w:hAnsi="Times New Roman" w:cs="Times New Roman"/>
          <w:sz w:val="18"/>
          <w:szCs w:val="18"/>
        </w:rPr>
        <w:t>Ö</w:t>
      </w:r>
      <w:r w:rsidR="0098402C" w:rsidRPr="009C16AF">
        <w:rPr>
          <w:rFonts w:ascii="Times New Roman" w:hAnsi="Times New Roman" w:cs="Times New Roman"/>
          <w:sz w:val="18"/>
          <w:szCs w:val="18"/>
        </w:rPr>
        <w:t xml:space="preserve">ğrencinin </w:t>
      </w:r>
      <w:r w:rsidR="0098402C" w:rsidRPr="009C16AF">
        <w:rPr>
          <w:rFonts w:ascii="Times New Roman" w:hAnsi="Times New Roman" w:cs="Times New Roman"/>
          <w:b/>
          <w:sz w:val="18"/>
          <w:szCs w:val="18"/>
        </w:rPr>
        <w:t>ders aşamasında</w:t>
      </w:r>
      <w:r w:rsidR="0098402C" w:rsidRPr="009C16AF">
        <w:rPr>
          <w:rFonts w:ascii="Times New Roman" w:hAnsi="Times New Roman" w:cs="Times New Roman"/>
          <w:sz w:val="18"/>
          <w:szCs w:val="18"/>
        </w:rPr>
        <w:t xml:space="preserve"> Uzmanlık Alan dersinin açılmaması durumunda o</w:t>
      </w:r>
      <w:r>
        <w:rPr>
          <w:rFonts w:ascii="Times New Roman" w:hAnsi="Times New Roman" w:cs="Times New Roman"/>
          <w:sz w:val="18"/>
          <w:szCs w:val="18"/>
        </w:rPr>
        <w:t>nun yerine bir seçmeli ders açıl</w:t>
      </w:r>
      <w:r w:rsidR="0098402C" w:rsidRPr="009C16AF">
        <w:rPr>
          <w:rFonts w:ascii="Times New Roman" w:hAnsi="Times New Roman" w:cs="Times New Roman"/>
          <w:sz w:val="18"/>
          <w:szCs w:val="18"/>
        </w:rPr>
        <w:t>malı</w:t>
      </w:r>
      <w:r w:rsidR="005E64C3" w:rsidRPr="009C16AF">
        <w:rPr>
          <w:rFonts w:ascii="Times New Roman" w:hAnsi="Times New Roman" w:cs="Times New Roman"/>
          <w:sz w:val="18"/>
          <w:szCs w:val="18"/>
        </w:rPr>
        <w:t>dır.</w:t>
      </w:r>
    </w:p>
    <w:sectPr w:rsidR="00457CF1" w:rsidSect="00BC08C9">
      <w:pgSz w:w="11906" w:h="16838"/>
      <w:pgMar w:top="426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4B3F" w:rsidRDefault="00BF4B3F" w:rsidP="0098402C">
      <w:pPr>
        <w:spacing w:after="0" w:line="240" w:lineRule="auto"/>
      </w:pPr>
      <w:r>
        <w:separator/>
      </w:r>
    </w:p>
  </w:endnote>
  <w:endnote w:type="continuationSeparator" w:id="0">
    <w:p w:rsidR="00BF4B3F" w:rsidRDefault="00BF4B3F" w:rsidP="00984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4B3F" w:rsidRDefault="00BF4B3F" w:rsidP="0098402C">
      <w:pPr>
        <w:spacing w:after="0" w:line="240" w:lineRule="auto"/>
      </w:pPr>
      <w:r>
        <w:separator/>
      </w:r>
    </w:p>
  </w:footnote>
  <w:footnote w:type="continuationSeparator" w:id="0">
    <w:p w:rsidR="00BF4B3F" w:rsidRDefault="00BF4B3F" w:rsidP="009840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340FC7"/>
    <w:multiLevelType w:val="hybridMultilevel"/>
    <w:tmpl w:val="04A82306"/>
    <w:lvl w:ilvl="0" w:tplc="3B1401F2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25" w:hanging="360"/>
      </w:pPr>
    </w:lvl>
    <w:lvl w:ilvl="2" w:tplc="041F001B" w:tentative="1">
      <w:start w:val="1"/>
      <w:numFmt w:val="lowerRoman"/>
      <w:lvlText w:val="%3."/>
      <w:lvlJc w:val="right"/>
      <w:pPr>
        <w:ind w:left="1845" w:hanging="180"/>
      </w:pPr>
    </w:lvl>
    <w:lvl w:ilvl="3" w:tplc="041F000F" w:tentative="1">
      <w:start w:val="1"/>
      <w:numFmt w:val="decimal"/>
      <w:lvlText w:val="%4."/>
      <w:lvlJc w:val="left"/>
      <w:pPr>
        <w:ind w:left="2565" w:hanging="360"/>
      </w:pPr>
    </w:lvl>
    <w:lvl w:ilvl="4" w:tplc="041F0019" w:tentative="1">
      <w:start w:val="1"/>
      <w:numFmt w:val="lowerLetter"/>
      <w:lvlText w:val="%5."/>
      <w:lvlJc w:val="left"/>
      <w:pPr>
        <w:ind w:left="3285" w:hanging="360"/>
      </w:pPr>
    </w:lvl>
    <w:lvl w:ilvl="5" w:tplc="041F001B" w:tentative="1">
      <w:start w:val="1"/>
      <w:numFmt w:val="lowerRoman"/>
      <w:lvlText w:val="%6."/>
      <w:lvlJc w:val="right"/>
      <w:pPr>
        <w:ind w:left="4005" w:hanging="180"/>
      </w:pPr>
    </w:lvl>
    <w:lvl w:ilvl="6" w:tplc="041F000F" w:tentative="1">
      <w:start w:val="1"/>
      <w:numFmt w:val="decimal"/>
      <w:lvlText w:val="%7."/>
      <w:lvlJc w:val="left"/>
      <w:pPr>
        <w:ind w:left="4725" w:hanging="360"/>
      </w:pPr>
    </w:lvl>
    <w:lvl w:ilvl="7" w:tplc="041F0019" w:tentative="1">
      <w:start w:val="1"/>
      <w:numFmt w:val="lowerLetter"/>
      <w:lvlText w:val="%8."/>
      <w:lvlJc w:val="left"/>
      <w:pPr>
        <w:ind w:left="5445" w:hanging="360"/>
      </w:pPr>
    </w:lvl>
    <w:lvl w:ilvl="8" w:tplc="041F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215565EA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A5969"/>
    <w:multiLevelType w:val="hybridMultilevel"/>
    <w:tmpl w:val="9E3C047C"/>
    <w:lvl w:ilvl="0" w:tplc="8BCC9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DE4A2C"/>
    <w:multiLevelType w:val="hybridMultilevel"/>
    <w:tmpl w:val="9318692A"/>
    <w:lvl w:ilvl="0" w:tplc="91D06B36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</w:lvl>
    <w:lvl w:ilvl="3" w:tplc="041F000F" w:tentative="1">
      <w:start w:val="1"/>
      <w:numFmt w:val="decimal"/>
      <w:lvlText w:val="%4."/>
      <w:lvlJc w:val="left"/>
      <w:pPr>
        <w:ind w:left="1811" w:hanging="360"/>
      </w:p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</w:lvl>
    <w:lvl w:ilvl="6" w:tplc="041F000F" w:tentative="1">
      <w:start w:val="1"/>
      <w:numFmt w:val="decimal"/>
      <w:lvlText w:val="%7."/>
      <w:lvlJc w:val="left"/>
      <w:pPr>
        <w:ind w:left="3971" w:hanging="360"/>
      </w:p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4">
    <w:nsid w:val="3B9B6A3B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B80BBF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B97072"/>
    <w:multiLevelType w:val="hybridMultilevel"/>
    <w:tmpl w:val="D97049D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3745C2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C36B67"/>
    <w:multiLevelType w:val="hybridMultilevel"/>
    <w:tmpl w:val="91E0B60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jQ1NzY2NTI3tTRU0lEKTi0uzszPAykwrAUADRVFniwAAAA="/>
  </w:docVars>
  <w:rsids>
    <w:rsidRoot w:val="008E5F50"/>
    <w:rsid w:val="000011C0"/>
    <w:rsid w:val="00002440"/>
    <w:rsid w:val="000213FD"/>
    <w:rsid w:val="000548A4"/>
    <w:rsid w:val="00061C1B"/>
    <w:rsid w:val="00076B0A"/>
    <w:rsid w:val="000840B4"/>
    <w:rsid w:val="00087B4B"/>
    <w:rsid w:val="000B392B"/>
    <w:rsid w:val="000B39C9"/>
    <w:rsid w:val="000D529A"/>
    <w:rsid w:val="000E31B1"/>
    <w:rsid w:val="000E3DFE"/>
    <w:rsid w:val="000E5F5A"/>
    <w:rsid w:val="000F3B31"/>
    <w:rsid w:val="000F4F5B"/>
    <w:rsid w:val="0010224A"/>
    <w:rsid w:val="00102D53"/>
    <w:rsid w:val="001055E7"/>
    <w:rsid w:val="001114E3"/>
    <w:rsid w:val="00113C73"/>
    <w:rsid w:val="0011767C"/>
    <w:rsid w:val="001263D2"/>
    <w:rsid w:val="00133B7A"/>
    <w:rsid w:val="00144E85"/>
    <w:rsid w:val="00146299"/>
    <w:rsid w:val="0016500D"/>
    <w:rsid w:val="00170DEF"/>
    <w:rsid w:val="001753FA"/>
    <w:rsid w:val="0019545F"/>
    <w:rsid w:val="001A09A9"/>
    <w:rsid w:val="001C2B5E"/>
    <w:rsid w:val="001D45A3"/>
    <w:rsid w:val="001E6CE4"/>
    <w:rsid w:val="001E7CFE"/>
    <w:rsid w:val="00221AB6"/>
    <w:rsid w:val="00224DB0"/>
    <w:rsid w:val="00255001"/>
    <w:rsid w:val="00256A05"/>
    <w:rsid w:val="0026580A"/>
    <w:rsid w:val="002759F4"/>
    <w:rsid w:val="00286ADE"/>
    <w:rsid w:val="0029548C"/>
    <w:rsid w:val="002A0437"/>
    <w:rsid w:val="002A082D"/>
    <w:rsid w:val="002B2197"/>
    <w:rsid w:val="002E414A"/>
    <w:rsid w:val="0030581C"/>
    <w:rsid w:val="00322061"/>
    <w:rsid w:val="00325235"/>
    <w:rsid w:val="00333966"/>
    <w:rsid w:val="0033624A"/>
    <w:rsid w:val="00347A14"/>
    <w:rsid w:val="00375E06"/>
    <w:rsid w:val="003763D5"/>
    <w:rsid w:val="0039356D"/>
    <w:rsid w:val="00394E02"/>
    <w:rsid w:val="003D56F7"/>
    <w:rsid w:val="003E7D7B"/>
    <w:rsid w:val="00402F71"/>
    <w:rsid w:val="00420A8A"/>
    <w:rsid w:val="004323B0"/>
    <w:rsid w:val="004419E5"/>
    <w:rsid w:val="004515C5"/>
    <w:rsid w:val="00455B38"/>
    <w:rsid w:val="00457CF1"/>
    <w:rsid w:val="00464D44"/>
    <w:rsid w:val="0047072E"/>
    <w:rsid w:val="004739B9"/>
    <w:rsid w:val="00474561"/>
    <w:rsid w:val="004769CD"/>
    <w:rsid w:val="004A1EE4"/>
    <w:rsid w:val="004D3F47"/>
    <w:rsid w:val="004E25A9"/>
    <w:rsid w:val="004F1200"/>
    <w:rsid w:val="004F49AA"/>
    <w:rsid w:val="005021BE"/>
    <w:rsid w:val="00564B1B"/>
    <w:rsid w:val="0058635C"/>
    <w:rsid w:val="00596880"/>
    <w:rsid w:val="005A3F29"/>
    <w:rsid w:val="005A62AC"/>
    <w:rsid w:val="005B7D97"/>
    <w:rsid w:val="005C37ED"/>
    <w:rsid w:val="005C40FE"/>
    <w:rsid w:val="005C53C6"/>
    <w:rsid w:val="005D3002"/>
    <w:rsid w:val="005D5245"/>
    <w:rsid w:val="005E64C3"/>
    <w:rsid w:val="0062481F"/>
    <w:rsid w:val="0063736E"/>
    <w:rsid w:val="00644350"/>
    <w:rsid w:val="0065363B"/>
    <w:rsid w:val="0067472D"/>
    <w:rsid w:val="006A6EB0"/>
    <w:rsid w:val="006E0FEC"/>
    <w:rsid w:val="006E56B1"/>
    <w:rsid w:val="00703676"/>
    <w:rsid w:val="00705D57"/>
    <w:rsid w:val="00715554"/>
    <w:rsid w:val="00727543"/>
    <w:rsid w:val="0072787C"/>
    <w:rsid w:val="00742F9B"/>
    <w:rsid w:val="00764AEA"/>
    <w:rsid w:val="007761FE"/>
    <w:rsid w:val="00781BBA"/>
    <w:rsid w:val="00782C8D"/>
    <w:rsid w:val="00786FE0"/>
    <w:rsid w:val="007924DB"/>
    <w:rsid w:val="00792B34"/>
    <w:rsid w:val="007C2AE1"/>
    <w:rsid w:val="007C2BDE"/>
    <w:rsid w:val="007D61C9"/>
    <w:rsid w:val="007E220B"/>
    <w:rsid w:val="007E5B82"/>
    <w:rsid w:val="007F0A6F"/>
    <w:rsid w:val="008143FD"/>
    <w:rsid w:val="00835F0C"/>
    <w:rsid w:val="00867F02"/>
    <w:rsid w:val="0089539B"/>
    <w:rsid w:val="008A150A"/>
    <w:rsid w:val="008A4A98"/>
    <w:rsid w:val="008B2135"/>
    <w:rsid w:val="008E5E92"/>
    <w:rsid w:val="008E5F50"/>
    <w:rsid w:val="008F7C24"/>
    <w:rsid w:val="00927897"/>
    <w:rsid w:val="009370B8"/>
    <w:rsid w:val="00937255"/>
    <w:rsid w:val="00965A83"/>
    <w:rsid w:val="0098402C"/>
    <w:rsid w:val="00986DF5"/>
    <w:rsid w:val="00987D20"/>
    <w:rsid w:val="009A175D"/>
    <w:rsid w:val="009C16AF"/>
    <w:rsid w:val="009C68BE"/>
    <w:rsid w:val="009D3829"/>
    <w:rsid w:val="009D613C"/>
    <w:rsid w:val="009E15C3"/>
    <w:rsid w:val="009E60BC"/>
    <w:rsid w:val="009F322E"/>
    <w:rsid w:val="009F63AF"/>
    <w:rsid w:val="00A20959"/>
    <w:rsid w:val="00A227E2"/>
    <w:rsid w:val="00A2301F"/>
    <w:rsid w:val="00A260FC"/>
    <w:rsid w:val="00A40A09"/>
    <w:rsid w:val="00A43E03"/>
    <w:rsid w:val="00A51904"/>
    <w:rsid w:val="00A74900"/>
    <w:rsid w:val="00A90243"/>
    <w:rsid w:val="00A93B2F"/>
    <w:rsid w:val="00A96B6B"/>
    <w:rsid w:val="00AE1446"/>
    <w:rsid w:val="00AF55E4"/>
    <w:rsid w:val="00AF5AE2"/>
    <w:rsid w:val="00B22542"/>
    <w:rsid w:val="00B27145"/>
    <w:rsid w:val="00B278FD"/>
    <w:rsid w:val="00B320B6"/>
    <w:rsid w:val="00B566FC"/>
    <w:rsid w:val="00B7661F"/>
    <w:rsid w:val="00B864F2"/>
    <w:rsid w:val="00B9116A"/>
    <w:rsid w:val="00BA0FF7"/>
    <w:rsid w:val="00BA57E5"/>
    <w:rsid w:val="00BB1CE1"/>
    <w:rsid w:val="00BB2590"/>
    <w:rsid w:val="00BC08C9"/>
    <w:rsid w:val="00BD4ED7"/>
    <w:rsid w:val="00BE4D3D"/>
    <w:rsid w:val="00BF3845"/>
    <w:rsid w:val="00BF4B3F"/>
    <w:rsid w:val="00BF569D"/>
    <w:rsid w:val="00C07EEF"/>
    <w:rsid w:val="00C26D5D"/>
    <w:rsid w:val="00C26E3D"/>
    <w:rsid w:val="00C4097F"/>
    <w:rsid w:val="00C42D7B"/>
    <w:rsid w:val="00C47C89"/>
    <w:rsid w:val="00C57D42"/>
    <w:rsid w:val="00C676A7"/>
    <w:rsid w:val="00CA3D26"/>
    <w:rsid w:val="00CD389C"/>
    <w:rsid w:val="00CE0868"/>
    <w:rsid w:val="00CF1724"/>
    <w:rsid w:val="00D137C4"/>
    <w:rsid w:val="00D21130"/>
    <w:rsid w:val="00D32E5C"/>
    <w:rsid w:val="00D424C3"/>
    <w:rsid w:val="00D44ABC"/>
    <w:rsid w:val="00D66A12"/>
    <w:rsid w:val="00D732D0"/>
    <w:rsid w:val="00D8446A"/>
    <w:rsid w:val="00DA3FDB"/>
    <w:rsid w:val="00DE7542"/>
    <w:rsid w:val="00DE7DE8"/>
    <w:rsid w:val="00E007D9"/>
    <w:rsid w:val="00E022A0"/>
    <w:rsid w:val="00E13AEA"/>
    <w:rsid w:val="00E26742"/>
    <w:rsid w:val="00E5001E"/>
    <w:rsid w:val="00E51BAF"/>
    <w:rsid w:val="00E707A3"/>
    <w:rsid w:val="00E84516"/>
    <w:rsid w:val="00E91403"/>
    <w:rsid w:val="00EA585C"/>
    <w:rsid w:val="00EB7AD8"/>
    <w:rsid w:val="00EC24B1"/>
    <w:rsid w:val="00EC5A09"/>
    <w:rsid w:val="00EF670F"/>
    <w:rsid w:val="00EF7452"/>
    <w:rsid w:val="00F07DC9"/>
    <w:rsid w:val="00F117BA"/>
    <w:rsid w:val="00F417E5"/>
    <w:rsid w:val="00F47135"/>
    <w:rsid w:val="00F63883"/>
    <w:rsid w:val="00F655D8"/>
    <w:rsid w:val="00F93EF7"/>
    <w:rsid w:val="00FB3C23"/>
    <w:rsid w:val="00FD46D5"/>
    <w:rsid w:val="00FE303E"/>
    <w:rsid w:val="00F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8E5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E5F5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98402C"/>
  </w:style>
  <w:style w:type="paragraph" w:styleId="Altbilgi">
    <w:name w:val="footer"/>
    <w:basedOn w:val="Normal"/>
    <w:link w:val="AltbilgiChar"/>
    <w:uiPriority w:val="99"/>
    <w:unhideWhenUsed/>
    <w:rsid w:val="009840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8402C"/>
  </w:style>
  <w:style w:type="paragraph" w:styleId="BalonMetni">
    <w:name w:val="Balloon Text"/>
    <w:basedOn w:val="Normal"/>
    <w:link w:val="BalonMetniChar"/>
    <w:uiPriority w:val="99"/>
    <w:semiHidden/>
    <w:unhideWhenUsed/>
    <w:rsid w:val="006443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443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10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94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77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071DBB-D6C6-4B5A-BE52-0AAB94176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</dc:creator>
  <cp:lastModifiedBy>ASUS</cp:lastModifiedBy>
  <cp:revision>4</cp:revision>
  <cp:lastPrinted>2017-04-13T12:59:00Z</cp:lastPrinted>
  <dcterms:created xsi:type="dcterms:W3CDTF">2020-03-11T10:48:00Z</dcterms:created>
  <dcterms:modified xsi:type="dcterms:W3CDTF">2020-03-11T17:53:00Z</dcterms:modified>
</cp:coreProperties>
</file>